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einführung-2"/>
      <w:r>
        <w:t xml:space="preserve">Einführung</w:t>
      </w:r>
      <w:bookmarkEnd w:id="35"/>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Heading4"/>
      </w:pPr>
      <w:bookmarkStart w:id="36" w:name="coverbild"/>
      <w:r>
        <w:t xml:space="preserve">Coverbild</w:t>
      </w:r>
      <w:bookmarkEnd w:id="36"/>
    </w:p>
    <w:p>
      <w:pPr>
        <w:pStyle w:val="FirstParagraph"/>
      </w:pP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Heading4"/>
      </w:pPr>
      <w:bookmarkStart w:id="42" w:name="webauftritt"/>
      <w:r>
        <w:t xml:space="preserve">Webauftritt</w:t>
      </w:r>
      <w:bookmarkEnd w:id="42"/>
    </w:p>
    <w:p>
      <w:pPr>
        <w:pStyle w:val="FirstParagraph"/>
      </w:pP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Heading4"/>
      </w:pPr>
      <w:bookmarkStart w:id="43" w:name="social-media"/>
      <w:r>
        <w:t xml:space="preserve">Social Media</w:t>
      </w:r>
      <w:bookmarkEnd w:id="43"/>
    </w:p>
    <w:p>
      <w:pPr>
        <w:pStyle w:val="FirstParagraph"/>
      </w:pP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4" w:name="übung-1-1"/>
      <w:r>
        <w:t xml:space="preserve">Übung 1</w:t>
      </w:r>
      <w:bookmarkEnd w:id="44"/>
    </w:p>
    <w:p>
      <w:pPr>
        <w:pStyle w:val="FirstParagraph"/>
      </w:pPr>
      <w:r>
        <w:t xml:space="preserve">Suche den geeigneten Ort für den Auftritt deines Podcasts. Stelle eine Liste zusammen und bewerte welche Vor- und Nachteile der jeweilige Ort bietet. Wenn du nicht weiterkommst, stelle eine Liste von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5" w:name="übung-2-1"/>
      <w:r>
        <w:t xml:space="preserve">Übung 2</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30T16:48:46Z</dcterms:created>
  <dcterms:modified xsi:type="dcterms:W3CDTF">2020-01-30T16: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